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1847E185" w:rsidR="003C23E5" w:rsidRDefault="00E163E6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18A375CC" w14:textId="178B0923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E163E6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E163E6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E163E6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E163E6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bookmarkStart w:id="0" w:name="_GoBack"/>
      <w:bookmarkEnd w:id="0"/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71C857CA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FF763E">
        <w:rPr>
          <w:bCs/>
          <w:noProof/>
          <w:sz w:val="22"/>
        </w:rPr>
        <w:t>November 10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kFANFNeJc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4</Pages>
  <Words>1128</Words>
  <Characters>643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3</cp:revision>
  <cp:lastPrinted>2020-10-07T05:29:00Z</cp:lastPrinted>
  <dcterms:created xsi:type="dcterms:W3CDTF">2020-06-23T21:55:00Z</dcterms:created>
  <dcterms:modified xsi:type="dcterms:W3CDTF">2020-11-10T17:06:00Z</dcterms:modified>
</cp:coreProperties>
</file>